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0" w:name="X4cdc4c9d2fb5d215f16c21de1b56ae8e70d7e48"/>
    <w:p>
      <w:pPr>
        <w:pStyle w:val="Heading1"/>
      </w:pPr>
      <w:r>
        <w:t xml:space="preserve">INTERNATIONAL DENTAL INTERNSHIP APPLICATION LETTER</w:t>
      </w:r>
    </w:p>
    <w:p>
      <w:pPr>
        <w:pStyle w:val="FirstParagraph"/>
      </w:pPr>
      <w:r>
        <w:t xml:space="preserve">For Consideration at Dental Clinics &amp; Hospitals in Algeria Algiers</w:t>
      </w:r>
    </w:p>
    <w:bookmarkEnd w:id="20"/>
    <w:p>
      <w:pPr>
        <w:pStyle w:val="BodyText"/>
      </w:pPr>
      <w:r>
        <w:t xml:space="preserve">Ahmed Benali</w:t>
      </w:r>
    </w:p>
    <w:p>
      <w:pPr>
        <w:pStyle w:val="BodyText"/>
      </w:pPr>
      <w:r>
        <w:t xml:space="preserve">123 Rue de la Révolution, Bab Ezzouar</w:t>
      </w:r>
    </w:p>
    <w:p>
      <w:pPr>
        <w:pStyle w:val="BodyText"/>
      </w:pPr>
      <w:r>
        <w:t xml:space="preserve">Algiers, Algeria</w:t>
      </w:r>
    </w:p>
    <w:p>
      <w:pPr>
        <w:pStyle w:val="BodyText"/>
      </w:pPr>
      <w:r>
        <w:t xml:space="preserve">ahmed.benali@dentalalgeria.edu.dz</w:t>
      </w:r>
    </w:p>
    <w:p>
      <w:pPr>
        <w:pStyle w:val="BodyText"/>
      </w:pPr>
      <w:r>
        <w:t xml:space="preserve">October 26, 2023</w:t>
      </w:r>
    </w:p>
    <w:p>
      <w:pPr>
        <w:pStyle w:val="BodyText"/>
      </w:pPr>
      <w:r>
        <w:t xml:space="preserve">Dr. Fatima Medjahed</w:t>
      </w:r>
    </w:p>
    <w:p>
      <w:pPr>
        <w:pStyle w:val="BodyText"/>
      </w:pPr>
      <w:r>
        <w:t xml:space="preserve">Head of Dental Department</w:t>
      </w:r>
    </w:p>
    <w:p>
      <w:pPr>
        <w:pStyle w:val="BodyText"/>
      </w:pPr>
      <w:r>
        <w:t xml:space="preserve">Algiers University Teaching Hospital - Dental Clinic</w:t>
      </w:r>
    </w:p>
    <w:p>
      <w:pPr>
        <w:pStyle w:val="BodyText"/>
      </w:pPr>
      <w:r>
        <w:t xml:space="preserve">400 Rue de la Liberté, Alger Centre</w:t>
      </w:r>
    </w:p>
    <w:p>
      <w:pPr>
        <w:pStyle w:val="BodyText"/>
      </w:pPr>
      <w:r>
        <w:t xml:space="preserve">Algiers, Algeria</w:t>
      </w:r>
    </w:p>
    <w:bookmarkStart w:id="21" w:name="Xfcad36016793dc758e64af45b640dd2cd4d8236"/>
    <w:p>
      <w:pPr>
        <w:pStyle w:val="Heading2"/>
      </w:pPr>
      <w:r>
        <w:t xml:space="preserve">Subject: Formal Application for Dental Internship at Algiers University Teaching Hospital</w:t>
      </w:r>
    </w:p>
    <w:p>
      <w:pPr>
        <w:pStyle w:val="FirstParagraph"/>
      </w:pPr>
      <w:r>
        <w:t xml:space="preserve">Dear Dr. Medjahed,</w:t>
      </w:r>
    </w:p>
    <w:p>
      <w:pPr>
        <w:pStyle w:val="BodyText"/>
      </w:pPr>
      <w:r>
        <w:t xml:space="preserve">I am writing with profound enthusiasm to submit my formal application for the Dentist Internship position at your esteemed dental facility within Algeria Algiers. As a final-year dental student at the University of Science and Technology Houari Boumediene in Algiers, I have meticulously prepared myself to contribute meaningfully to your department's mission of advancing oral healthcare accessibility across Algeria. This</w:t>
      </w:r>
      <w:r>
        <w:t xml:space="preserve"> </w:t>
      </w:r>
      <w:r>
        <w:rPr>
          <w:bCs/>
          <w:b/>
        </w:rPr>
        <w:t xml:space="preserve">Internship Application Letter</w:t>
      </w:r>
      <w:r>
        <w:t xml:space="preserve"> </w:t>
      </w:r>
      <w:r>
        <w:t xml:space="preserve">represents not merely a professional opportunity, but a deeply personal commitment to serving Algerian communities through dentistry—a field I have dedicated my academic journey and cultural identity toward.</w:t>
      </w:r>
    </w:p>
    <w:p>
      <w:pPr>
        <w:pStyle w:val="BodyText"/>
      </w:pPr>
      <w:r>
        <w:t xml:space="preserve">My academic trajectory has been rigorously aligned with the specific needs of dental healthcare in Algeria Algiers. Throughout my five-year program at USTHB, I have achieved a cumulative GPA of 3.8/4.0 while specializing in preventive dentistry and pediatric oral care—critical areas where Algeria faces significant unmet needs according to recent Ministry of Health reports. My clinical rotations at the National Dental Hospital in Algiers provided me with hands-on experience managing diverse cases: from complex restorative procedures on patients with limited access to care, to community outreach programs addressing high rates of dental caries among schoolchildren in underserved neighborhoods like Dar El Beida. I became acutely aware that Algeria's dental infrastructure requires both technical expertise and culturally attuned practitioners who understand the socio-economic barriers to care—particularly in Algiers where urban-rural disparities create unique challenges.</w:t>
      </w:r>
    </w:p>
    <w:p>
      <w:pPr>
        <w:pStyle w:val="BodyText"/>
      </w:pPr>
      <w:r>
        <w:t xml:space="preserve">What distinguishes my approach as a prospective</w:t>
      </w:r>
      <w:r>
        <w:t xml:space="preserve"> </w:t>
      </w:r>
      <w:r>
        <w:rPr>
          <w:bCs/>
          <w:b/>
        </w:rPr>
        <w:t xml:space="preserve">Dentist</w:t>
      </w:r>
      <w:r>
        <w:t xml:space="preserve"> </w:t>
      </w:r>
      <w:r>
        <w:t xml:space="preserve">is my intentional immersion in Algeria's dental landscape. I have studied Dr. Medjahed's pioneering work on oral cancer screening initiatives in North African populations, and I actively participate in the Algerian Dental Association's youth chapter, organizing monthly workshops on fluoride application techniques for rural communities. During a recent field study in Constantine (a city with similar demographic patterns to Algiers), I documented how traditional dietary practices impact dental health—a finding I later presented at the 2023 National Dental Congress. This practical research directly informs my conviction that effective dental care in Algeria must integrate local cultural knowledge with modern clinical practice, a philosophy I am eager to embody during my internship under your mentorship.</w:t>
      </w:r>
    </w:p>
    <w:p>
      <w:pPr>
        <w:pStyle w:val="BodyText"/>
      </w:pPr>
      <w:r>
        <w:t xml:space="preserve">My application is driven by a profound understanding of Algeria Algiers' specific healthcare context. As the nation's capital and most populous city, Algiers represents both the challenges and opportunities of urban dental care in Algeria. With over 2 million residents facing limited access to specialized services despite having more dental facilities than any other Algerian region, there exists an urgent need for compassionate, skilled dentists who can navigate public health systems while providing patient-centered care. My fluency in Arabic (native), French (professional), and English enables me to communicate effectively with Algeria's diverse patient population—from elderly patients preferring traditional healing methods to youth seeking aesthetic treatments. I am particularly eager to contribute to your hospital's ongoing oral health awareness campaigns targeting low-income families in the Casbah district, where dental neglect remains prevalent due to transportation barriers and cultural hesitations.</w:t>
      </w:r>
    </w:p>
    <w:p>
      <w:pPr>
        <w:pStyle w:val="BodyText"/>
      </w:pPr>
      <w:r>
        <w:t xml:space="preserve">This internship represents the essential next step in my professional development. I have prepared extensively for this opportunity by familiarizing myself with Algeria's National Dental Health Strategy 2023-2030, which emphasizes strengthening primary dental care networks—a priority that aligns perfectly with the work of your department. During my proposed 6-month internship (January-June 2024), I will actively engage in clinical duties including patient consultations, diagnostic imaging interpretation, basic restorative procedures under supervision, and community health education. I have also committed to participating in the hospital's continuing education program for interns on managing dental emergencies within Algeria's public healthcare framework. My availability is fully flexible to accommodate your departmental schedule as required by Algerian medical internship protocols.</w:t>
      </w:r>
    </w:p>
    <w:p>
      <w:pPr>
        <w:pStyle w:val="BodyText"/>
      </w:pPr>
      <w:r>
        <w:t xml:space="preserve">Beyond clinical skills, I bring a deep respect for the cultural significance of dentistry in Algerian society. In my community work, I have witnessed how oral health impacts social dignity—particularly for women who often delay care due to family responsibilities. This understanding has shaped my patient-centered philosophy: treating each individual not as a dental case, but as part of Algeria's broader healthcare journey. I am particularly inspired by the Algerian government's recent investment in dental schools and equipment across major cities, and I am eager to contribute to this positive trajectory through dedicated service at your facility.</w:t>
      </w:r>
    </w:p>
    <w:p>
      <w:pPr>
        <w:pStyle w:val="BodyText"/>
      </w:pPr>
      <w:r>
        <w:t xml:space="preserve">I have attached my CV detailing academic achievements, clinical hours (over 1,200 documented), and community projects. My references include Dr. Kamel Zeghiche (Chair of USTHB Dental Department) and Dr. Amel Boudjema (Director of Oral Health at Algiers Regional Hospital)—both who have endorsed my commitment to Algerian dental healthcare needs. I am prepared to provide any additional documentation required by the Algerian Ministry of Higher Education for international student internships, though my status as a local graduate eliminates such complexities.</w:t>
      </w:r>
    </w:p>
    <w:p>
      <w:pPr>
        <w:pStyle w:val="BodyText"/>
      </w:pPr>
      <w:r>
        <w:t xml:space="preserve">Thank you for considering this</w:t>
      </w:r>
      <w:r>
        <w:t xml:space="preserve"> </w:t>
      </w:r>
      <w:r>
        <w:rPr>
          <w:bCs/>
          <w:b/>
        </w:rPr>
        <w:t xml:space="preserve">Internship Application Letter</w:t>
      </w:r>
      <w:r>
        <w:t xml:space="preserve">. I have long admired Algiers University Teaching Hospital's dual commitment to clinical excellence and community service—a model I aspire to emulate. My dream is to become a dentist who not only practices in Algeria Algiers but actively helps shape its future dental landscape. I would be honored to contribute my energy, empathy, and academic preparation to your department while learning from Algeria's most respected dental professionals.</w:t>
      </w:r>
    </w:p>
    <w:p>
      <w:pPr>
        <w:pStyle w:val="BodyText"/>
      </w:pPr>
      <w:r>
        <w:t xml:space="preserve">I eagerly await the possibility of discussing how my skills align with your internship program during an interview at your convenience. You may reach me at +213 770 564 321 or ahmed.benali@dentalalgeria.edu.dz.</w:t>
      </w:r>
    </w:p>
    <w:p>
      <w:pPr>
        <w:pStyle w:val="BodyText"/>
      </w:pPr>
      <w:r>
        <w:t xml:space="preserve">Sincerely,</w:t>
      </w:r>
    </w:p>
    <w:p>
      <w:pPr>
        <w:pStyle w:val="BodyText"/>
      </w:pPr>
      <w:r>
        <w:br/>
      </w:r>
      <w:r>
        <w:br/>
      </w:r>
      <w:r>
        <w:br/>
      </w:r>
    </w:p>
    <w:p>
      <w:pPr>
        <w:pStyle w:val="BodyText"/>
      </w:pPr>
      <w:r>
        <w:t xml:space="preserve">Ahmed Benali</w:t>
      </w:r>
    </w:p>
    <w:p>
      <w:pPr>
        <w:pStyle w:val="BodyText"/>
      </w:pPr>
      <w:r>
        <w:t xml:space="preserve">Final-Year Dental Student, USTHB</w:t>
      </w:r>
    </w:p>
    <w:p>
      <w:pPr>
        <w:pStyle w:val="BodyText"/>
      </w:pPr>
      <w:r>
        <w:t xml:space="preserve">University of Science and Technology Houari Boumediene, Algier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entist Position in Algeria Algiers</dc:title>
  <dc:creator/>
  <dc:language>en</dc:language>
  <cp:keywords/>
  <dcterms:created xsi:type="dcterms:W3CDTF">2026-05-03T01:16:43Z</dcterms:created>
  <dcterms:modified xsi:type="dcterms:W3CDTF">2026-05-03T01:16:43Z</dcterms:modified>
</cp:coreProperties>
</file>

<file path=docProps/custom.xml><?xml version="1.0" encoding="utf-8"?>
<Properties xmlns="http://schemas.openxmlformats.org/officeDocument/2006/custom-properties" xmlns:vt="http://schemas.openxmlformats.org/officeDocument/2006/docPropsVTypes"/>
</file>